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1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Period 2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 (-51.5, 8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-72.1, 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-38.8, 1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1.4 (-712.6, 16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2 (-194.9, 53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-88.9, 1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8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88.8, 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5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-136.9, 2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2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9 (-211.4, 39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-1.8, 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 (-95.0, 1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2.3 (-226.3, 16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7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1 (-83.2, 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3, 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0 (-83.4, 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0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1 (-65.6, 2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-74.5, 2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3.0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1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4.6 (-137.8, 4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2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9.6 (-215.1, 87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8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8 (-102.2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3.8, 2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.4 (-120.1, 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96.3, 20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4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0 (-122.9, 9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2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.8 (-76.2, 30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5, 2.8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7:34:58Z</dcterms:created>
  <dcterms:modified xsi:type="dcterms:W3CDTF">2023-06-13T17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